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c23a4d880304b1c0a64e316a2ee6b9b6f6292c"/>
      <w:r>
        <w:rPr>
          <w:b/>
        </w:rPr>
        <w:t xml:space="preserve">ПРОТОКОЛ ПРО РЕЗУЛЬТАТИ ЗЕМЕЛЬНИХ ТОРГІВ № LRE001-UA-20221223-959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8686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4.01.2023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4.01.2023 11:5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комунальної власності площею 0,0056 га, кадастровий номер 6323310100:04:001:0307, яка розташована за адресою: вул. Полтавськ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 комунальної власності площею 0,0056 га, кадастровий номер 6323310100:04:001:0307, яка розташована за адресою: вул. Полтавська, б/н, м. Красноград, Харківська область. Категорія земель – землі житлової та громадської забудови, цільове призначення – 03.07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2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7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19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ікітіч Анастасія Сергіївна, ІПН/РНОКПП: 32362044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ЕГИЧІВСЬКЕ" , ЄДРПОУ: 301422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ЕРРА-ПАНЕМ", ЄДРПОУ: 408628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1.2023 16:2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1.2023 16:2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ч Анастас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1.2023 10:3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25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2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ч Анастас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3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37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4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ч Анастас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7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43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ЕРРА-ПАНЕМ"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ЕГИЧІВСЬКЕ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5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ікітіч Анастас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1.2023 11:55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Нікітіч Анастасія Сергіївна, ІПН/РНОКПП: 32362044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ТОВАРИСТВО З ОБМЕЖЕНОЮ ВІДПОВІДАЛЬНІСТЮ "ТЕРРА-ПАНЕМ", ЄДРПОУ: 408628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619,82 грн (дві тисячі шістсот дев'ятнадц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21 000,00 грн (сто двадцять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48999980334179812000020611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ноградська міська територіальна гром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7494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898150000206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Товариство з обмеженою відповідальністю «Земстройпроект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581904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"Укрсиббанк"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635100500000260028790009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2.2023 13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Нікітіч Анастасія Сергіївна, ІПН/РНОКПП: 323620440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ОГРАД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7:39:00Z</dcterms:created>
  <dcterms:modified xsi:type="dcterms:W3CDTF">2024-05-04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